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C09A41" w14:textId="4A64A1A1" w:rsidR="00F87058" w:rsidRDefault="00000000" w:rsidP="00F87058">
      <w:pPr>
        <w:pStyle w:val="Title"/>
      </w:pPr>
      <w:sdt>
        <w:sdtPr>
          <w:alias w:val="Enter shortened title:"/>
          <w:tag w:val="Enter shortened title:"/>
          <w:id w:val="365096897"/>
          <w15:dataBinding w:prefixMappings="xmlns:ns0='http://schemas.microsoft.com/temp/samples' " w:xpath="/ns0:employees[1]/ns0:employee[1]/ns0:CustomerName[1]" w:storeItemID="{B98E728A-96FF-4995-885C-5AF887AB0C35}"/>
          <w15:appearance w15:val="hidden"/>
        </w:sdtPr>
        <w:sdtContent>
          <w:r w:rsidR="007F3799" w:rsidRPr="007F3799">
            <w:t>Predicting Virality with Extreme Gradient Boosting on Online News Popularity Data</w:t>
          </w:r>
        </w:sdtContent>
      </w:sdt>
    </w:p>
    <w:p w14:paraId="3AEA7632" w14:textId="77777777" w:rsidR="00F87058" w:rsidRDefault="00F87058" w:rsidP="00F87058">
      <w:pPr>
        <w:pStyle w:val="Title2"/>
      </w:pPr>
      <w:r>
        <w:t>Ednalyn C. De Dios</w:t>
      </w:r>
    </w:p>
    <w:p w14:paraId="4FC53A0C" w14:textId="77777777" w:rsidR="00F87058" w:rsidRDefault="00F87058" w:rsidP="00F87058">
      <w:pPr>
        <w:pStyle w:val="Title2"/>
      </w:pPr>
      <w:r>
        <w:t>D214</w:t>
      </w:r>
    </w:p>
    <w:p w14:paraId="5C50CF0D" w14:textId="7AA4DA56" w:rsidR="00F87058" w:rsidRDefault="007F3799" w:rsidP="00F87058">
      <w:pPr>
        <w:pStyle w:val="Title2"/>
      </w:pPr>
      <w:r>
        <w:t xml:space="preserve">September </w:t>
      </w:r>
      <w:r w:rsidR="009076EF">
        <w:t>7</w:t>
      </w:r>
      <w:r w:rsidR="00F87058">
        <w:t>, 2023</w:t>
      </w:r>
    </w:p>
    <w:p w14:paraId="232406C2" w14:textId="77777777" w:rsidR="00F87058" w:rsidRDefault="00F87058" w:rsidP="00F87058">
      <w:pPr>
        <w:pStyle w:val="Title2"/>
      </w:pPr>
      <w:r>
        <w:t>Western Governors University</w:t>
      </w:r>
    </w:p>
    <w:sdt>
      <w:sdtPr>
        <w:alias w:val="Enter shortened title:"/>
        <w:tag w:val="Enter shortened title:"/>
        <w:id w:val="-216435030"/>
        <w15:dataBinding w:prefixMappings="xmlns:ns0='http://schemas.microsoft.com/temp/samples' " w:xpath="/ns0:employees[1]/ns0:employee[1]/ns0:CustomerName[1]" w:storeItemID="{B98E728A-96FF-4995-885C-5AF887AB0C35}"/>
        <w15:appearance w15:val="hidden"/>
      </w:sdtPr>
      <w:sdtEndPr>
        <w:rPr>
          <w:rFonts w:asciiTheme="minorHAnsi" w:eastAsiaTheme="minorEastAsia" w:hAnsiTheme="minorHAnsi" w:cstheme="minorBidi"/>
        </w:rPr>
      </w:sdtEndPr>
      <w:sdtContent>
        <w:p w14:paraId="3531F09C" w14:textId="77777777" w:rsidR="009076EF" w:rsidRDefault="009076EF" w:rsidP="00F87058">
          <w:pPr>
            <w:pStyle w:val="SectionTitle"/>
          </w:pPr>
          <w:r w:rsidRPr="009076EF">
            <w:t>Predicting Virality with Extreme Gradient Boosting on Online News Popularity Data</w:t>
          </w:r>
        </w:p>
        <w:p w14:paraId="15E58ED7" w14:textId="0EF22BAB" w:rsidR="00A4729C" w:rsidRDefault="00F6029B" w:rsidP="00F87058">
          <w:r>
            <w:t xml:space="preserve">In this digital age that we’re in, </w:t>
          </w:r>
          <w:r w:rsidR="00906916">
            <w:t>understanding the different factors that contribute to the popularity of online news articles</w:t>
          </w:r>
          <w:r w:rsidR="001C513D">
            <w:t xml:space="preserve"> has become a </w:t>
          </w:r>
        </w:p>
        <w:p w14:paraId="579D3A70" w14:textId="0B494B97" w:rsidR="00F87058" w:rsidRPr="00E7305D" w:rsidRDefault="000D39B1" w:rsidP="00F87058">
          <w:r>
            <w:t xml:space="preserve">In this study, </w:t>
          </w:r>
          <w:proofErr w:type="spellStart"/>
          <w:r>
            <w:t>eX</w:t>
          </w:r>
          <w:r w:rsidR="009022E8">
            <w:t>reme</w:t>
          </w:r>
          <w:proofErr w:type="spellEnd"/>
          <w:r w:rsidR="009022E8">
            <w:t xml:space="preserve"> Gradient Boosting o</w:t>
          </w:r>
          <w:r>
            <w:t xml:space="preserve">r </w:t>
          </w:r>
          <w:r w:rsidR="009022E8">
            <w:t xml:space="preserve">XGBoost is used </w:t>
          </w:r>
          <w:r w:rsidR="009F52CA">
            <w:t>to analyze the Online News Popularity Data by Fernandes et al. (2015)</w:t>
          </w:r>
          <w:r w:rsidR="002B4619">
            <w:t xml:space="preserve"> and predict the popularity of online articles.</w:t>
          </w:r>
        </w:p>
      </w:sdtContent>
    </w:sdt>
    <w:p w14:paraId="45D7CCE1" w14:textId="4A60FD10" w:rsidR="00F87058" w:rsidRDefault="00F87058" w:rsidP="00F87058">
      <w:pPr>
        <w:pStyle w:val="Heading1"/>
      </w:pPr>
      <w:r>
        <w:t xml:space="preserve">A – </w:t>
      </w:r>
      <w:r w:rsidR="00B0288B">
        <w:t>Research Question</w:t>
      </w:r>
    </w:p>
    <w:p w14:paraId="02DBA6B0" w14:textId="558BF125" w:rsidR="00F87058" w:rsidRPr="00D619C6" w:rsidRDefault="00ED1E97" w:rsidP="00F87058">
      <w:r>
        <w:t>This study focuses on the research of whether eXtreme Gradient Boosting, also known</w:t>
      </w:r>
      <w:r w:rsidRPr="00ED1E97">
        <w:t xml:space="preserve"> </w:t>
      </w:r>
      <w:r>
        <w:t xml:space="preserve">as XGBoost, can </w:t>
      </w:r>
      <w:r w:rsidRPr="00ED1E97">
        <w:t>be constructed based solely on the research data</w:t>
      </w:r>
      <w:r>
        <w:t>.</w:t>
      </w:r>
    </w:p>
    <w:p w14:paraId="3F966456" w14:textId="77777777" w:rsidR="00F87058" w:rsidRDefault="00F87058" w:rsidP="00F87058">
      <w:pPr>
        <w:pStyle w:val="Heading1"/>
      </w:pPr>
      <w:r>
        <w:t>B – Capstone Release Form</w:t>
      </w:r>
    </w:p>
    <w:p w14:paraId="07940C24" w14:textId="3E8A1549" w:rsidR="00F87058" w:rsidRPr="00D619C6" w:rsidRDefault="00F87058" w:rsidP="00F87058">
      <w:r>
        <w:t>Attached file: “</w:t>
      </w:r>
      <w:r w:rsidR="00F421FB" w:rsidRPr="00F421FB">
        <w:t>Ednalyn_De_Dios_MSDA_Release_Form</w:t>
      </w:r>
      <w:r>
        <w:t>.pdf”</w:t>
      </w:r>
    </w:p>
    <w:p w14:paraId="55A283D7" w14:textId="77777777" w:rsidR="00F87058" w:rsidRDefault="00F87058" w:rsidP="00F87058">
      <w:pPr>
        <w:pStyle w:val="Heading1"/>
      </w:pPr>
      <w:r>
        <w:t>C – Sources</w:t>
      </w:r>
    </w:p>
    <w:p w14:paraId="17004B71" w14:textId="77777777" w:rsidR="00A365A4" w:rsidRPr="00A365A4" w:rsidRDefault="00A365A4" w:rsidP="00A365A4">
      <w:pPr>
        <w:pStyle w:val="ListParagraph"/>
        <w:numPr>
          <w:ilvl w:val="0"/>
          <w:numId w:val="2"/>
        </w:numPr>
      </w:pPr>
      <w:proofErr w:type="spellStart"/>
      <w:r w:rsidRPr="00A365A4">
        <w:t>Fernandes,Kelwin</w:t>
      </w:r>
      <w:proofErr w:type="spellEnd"/>
      <w:r w:rsidRPr="00A365A4">
        <w:t xml:space="preserve">, </w:t>
      </w:r>
      <w:proofErr w:type="spellStart"/>
      <w:r w:rsidRPr="00A365A4">
        <w:t>Vinagre,Pedro</w:t>
      </w:r>
      <w:proofErr w:type="spellEnd"/>
      <w:r w:rsidRPr="00A365A4">
        <w:t xml:space="preserve">, </w:t>
      </w:r>
      <w:proofErr w:type="spellStart"/>
      <w:r w:rsidRPr="00A365A4">
        <w:t>Cortez,Paulo</w:t>
      </w:r>
      <w:proofErr w:type="spellEnd"/>
      <w:r w:rsidRPr="00A365A4">
        <w:t xml:space="preserve">, and </w:t>
      </w:r>
      <w:proofErr w:type="spellStart"/>
      <w:r w:rsidRPr="00A365A4">
        <w:t>Sernadela,Pedro</w:t>
      </w:r>
      <w:proofErr w:type="spellEnd"/>
      <w:r w:rsidRPr="00A365A4">
        <w:t xml:space="preserve">. (2015). Online News Popularity. UCI Machine Learning Repository. https://doi.org/10.24432/C5NS3V </w:t>
      </w:r>
    </w:p>
    <w:p w14:paraId="51C8D0B2" w14:textId="002A18AC" w:rsidR="00A365A4" w:rsidRPr="00A365A4" w:rsidRDefault="00A365A4" w:rsidP="00A365A4">
      <w:pPr>
        <w:pStyle w:val="ListParagraph"/>
        <w:numPr>
          <w:ilvl w:val="0"/>
          <w:numId w:val="2"/>
        </w:numPr>
      </w:pPr>
    </w:p>
    <w:p w14:paraId="1933AAA9" w14:textId="1FFB2FA5" w:rsidR="004C22B6" w:rsidRPr="00A365A4" w:rsidRDefault="00A365A4" w:rsidP="00A365A4">
      <w:pPr>
        <w:pStyle w:val="ListParagraph"/>
        <w:numPr>
          <w:ilvl w:val="0"/>
          <w:numId w:val="2"/>
        </w:numPr>
      </w:pPr>
      <w:r w:rsidRPr="00A365A4">
        <w:t>Uddin, Md. Taufeeq (2018). Predicting the Popularity of Online News from Content Metadata. Retrieved August 29, 2023, –from https://github.com/krishnakartik1/onlineNewsPopularity/blob/master/Paper2/Predicting%20the%20Popularity%20of%20Online%20News%20from%20Content%20Metadata.pdf</w:t>
      </w:r>
    </w:p>
    <w:sectPr w:rsidR="004C22B6" w:rsidRPr="00A365A4" w:rsidSect="005B5DC7">
      <w:headerReference w:type="default" r:id="rId10"/>
      <w:headerReference w:type="first" r:id="rId11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D0E258" w14:textId="77777777" w:rsidR="00D822D0" w:rsidRDefault="00D822D0">
      <w:pPr>
        <w:spacing w:line="240" w:lineRule="auto"/>
      </w:pPr>
      <w:r>
        <w:separator/>
      </w:r>
    </w:p>
  </w:endnote>
  <w:endnote w:type="continuationSeparator" w:id="0">
    <w:p w14:paraId="311D1F00" w14:textId="77777777" w:rsidR="00D822D0" w:rsidRDefault="00D822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166928" w14:textId="77777777" w:rsidR="00D822D0" w:rsidRDefault="00D822D0">
      <w:pPr>
        <w:spacing w:line="240" w:lineRule="auto"/>
      </w:pPr>
      <w:r>
        <w:separator/>
      </w:r>
    </w:p>
  </w:footnote>
  <w:footnote w:type="continuationSeparator" w:id="0">
    <w:p w14:paraId="253E386C" w14:textId="77777777" w:rsidR="00D822D0" w:rsidRDefault="00D822D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dTable2-Accent1"/>
      <w:tblW w:w="0" w:type="auto"/>
      <w:tblLook w:val="04A0" w:firstRow="1" w:lastRow="0" w:firstColumn="1" w:lastColumn="0" w:noHBand="0" w:noVBand="1"/>
      <w:tblDescription w:val="Header layout table"/>
    </w:tblPr>
    <w:tblGrid>
      <w:gridCol w:w="8280"/>
      <w:gridCol w:w="1080"/>
    </w:tblGrid>
    <w:tr w:rsidR="004D6B86" w14:paraId="2422D07C" w14:textId="77777777" w:rsidTr="008A78F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8280" w:type="dxa"/>
        </w:tcPr>
        <w:p w14:paraId="7CF3007C" w14:textId="2C3397F1" w:rsidR="00A365A4" w:rsidRPr="00170521" w:rsidRDefault="00000000" w:rsidP="00170521">
          <w:pPr>
            <w:pStyle w:val="Header"/>
          </w:pPr>
          <w:sdt>
            <w:sdtPr>
              <w:alias w:val="Enter shortened title:"/>
              <w:tag w:val="Enter shortened title:"/>
              <w:id w:val="-582528332"/>
              <w15:dataBinding w:prefixMappings="xmlns:ns0='http://schemas.microsoft.com/temp/samples' " w:xpath="/ns0:employees[1]/ns0:employee[1]/ns0:CustomerName[1]" w:storeItemID="{B98E728A-96FF-4995-885C-5AF887AB0C35}"/>
              <w15:appearance w15:val="hidden"/>
            </w:sdtPr>
            <w:sdtContent>
              <w:r w:rsidR="009076EF">
                <w:t>Online News Popularity</w:t>
              </w:r>
            </w:sdtContent>
          </w:sdt>
        </w:p>
      </w:tc>
      <w:tc>
        <w:tcPr>
          <w:tcW w:w="1080" w:type="dxa"/>
        </w:tcPr>
        <w:p w14:paraId="11667F00" w14:textId="77777777" w:rsidR="00A365A4" w:rsidRDefault="00A365A4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p>
      </w:tc>
    </w:tr>
  </w:tbl>
  <w:p w14:paraId="66A4E256" w14:textId="77777777" w:rsidR="00A365A4" w:rsidRDefault="00A365A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dTable2-Accent1"/>
      <w:tblW w:w="0" w:type="auto"/>
      <w:tblLook w:val="04A0" w:firstRow="1" w:lastRow="0" w:firstColumn="1" w:lastColumn="0" w:noHBand="0" w:noVBand="1"/>
      <w:tblDescription w:val="Header layout table"/>
    </w:tblPr>
    <w:tblGrid>
      <w:gridCol w:w="8280"/>
      <w:gridCol w:w="1080"/>
    </w:tblGrid>
    <w:tr w:rsidR="004D6B86" w14:paraId="08153370" w14:textId="77777777" w:rsidTr="008A78F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8280" w:type="dxa"/>
        </w:tcPr>
        <w:p w14:paraId="391FABC3" w14:textId="733D658A" w:rsidR="00A365A4" w:rsidRPr="009F0414" w:rsidRDefault="00A365A4" w:rsidP="00504F88">
          <w:pPr>
            <w:pStyle w:val="Header"/>
          </w:pPr>
          <w:r>
            <w:t xml:space="preserve">Running head: </w:t>
          </w:r>
          <w:r w:rsidR="009076EF">
            <w:t>Online News Popularity</w:t>
          </w:r>
        </w:p>
      </w:tc>
      <w:tc>
        <w:tcPr>
          <w:tcW w:w="1080" w:type="dxa"/>
        </w:tcPr>
        <w:p w14:paraId="0F0D30C8" w14:textId="77777777" w:rsidR="00A365A4" w:rsidRDefault="00A365A4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noProof/>
            </w:rPr>
            <w:t>1</w:t>
          </w:r>
          <w:r>
            <w:rPr>
              <w:noProof/>
            </w:rPr>
            <w:fldChar w:fldCharType="end"/>
          </w:r>
        </w:p>
      </w:tc>
    </w:tr>
  </w:tbl>
  <w:p w14:paraId="30630DCE" w14:textId="77777777" w:rsidR="00A365A4" w:rsidRDefault="00A365A4" w:rsidP="002C62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C671BD"/>
    <w:multiLevelType w:val="hybridMultilevel"/>
    <w:tmpl w:val="527CB8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CFA5DB5"/>
    <w:multiLevelType w:val="hybridMultilevel"/>
    <w:tmpl w:val="696CC3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79388551">
    <w:abstractNumId w:val="0"/>
  </w:num>
  <w:num w:numId="2" w16cid:durableId="18358007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/>
  <w:defaultTabStop w:val="720"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zNjQyNzY2sDQ0MDJU0lEKTi0uzszPAykwrgUAXjRK+ywAAAA="/>
  </w:docVars>
  <w:rsids>
    <w:rsidRoot w:val="00F87058"/>
    <w:rsid w:val="000D39B1"/>
    <w:rsid w:val="001C513D"/>
    <w:rsid w:val="002B4619"/>
    <w:rsid w:val="004C22B6"/>
    <w:rsid w:val="00555519"/>
    <w:rsid w:val="007F3799"/>
    <w:rsid w:val="009022E8"/>
    <w:rsid w:val="00906916"/>
    <w:rsid w:val="009076EF"/>
    <w:rsid w:val="009F52CA"/>
    <w:rsid w:val="00A079A7"/>
    <w:rsid w:val="00A365A4"/>
    <w:rsid w:val="00A4729C"/>
    <w:rsid w:val="00A854F7"/>
    <w:rsid w:val="00B0288B"/>
    <w:rsid w:val="00D822D0"/>
    <w:rsid w:val="00E55E72"/>
    <w:rsid w:val="00ED1E97"/>
    <w:rsid w:val="00F421FB"/>
    <w:rsid w:val="00F6029B"/>
    <w:rsid w:val="00F87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72B0F4"/>
  <w15:chartTrackingRefBased/>
  <w15:docId w15:val="{ECF57DF0-270A-4955-B88C-05622DA3E3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5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7058"/>
    <w:pPr>
      <w:spacing w:after="0" w:line="480" w:lineRule="auto"/>
      <w:ind w:firstLine="720"/>
    </w:pPr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paragraph" w:styleId="Heading1">
    <w:name w:val="heading 1"/>
    <w:basedOn w:val="Normal"/>
    <w:next w:val="Normal"/>
    <w:link w:val="Heading1Char"/>
    <w:uiPriority w:val="5"/>
    <w:qFormat/>
    <w:rsid w:val="00F87058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5"/>
    <w:rsid w:val="00F87058"/>
    <w:rPr>
      <w:rFonts w:asciiTheme="majorHAnsi" w:eastAsiaTheme="majorEastAsia" w:hAnsiTheme="majorHAnsi" w:cstheme="majorBidi"/>
      <w:b/>
      <w:bCs/>
      <w:color w:val="000000" w:themeColor="text1"/>
      <w:kern w:val="0"/>
      <w:sz w:val="24"/>
      <w:szCs w:val="24"/>
      <w:lang w:eastAsia="ja-JP"/>
      <w14:ligatures w14:val="none"/>
    </w:rPr>
  </w:style>
  <w:style w:type="paragraph" w:customStyle="1" w:styleId="SectionTitle">
    <w:name w:val="Section Title"/>
    <w:basedOn w:val="Normal"/>
    <w:next w:val="Normal"/>
    <w:uiPriority w:val="2"/>
    <w:qFormat/>
    <w:rsid w:val="00F87058"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qFormat/>
    <w:rsid w:val="00F87058"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sid w:val="00F87058"/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paragraph" w:styleId="Title">
    <w:name w:val="Title"/>
    <w:basedOn w:val="Normal"/>
    <w:next w:val="Normal"/>
    <w:link w:val="TitleChar"/>
    <w:uiPriority w:val="1"/>
    <w:qFormat/>
    <w:rsid w:val="00F87058"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uiPriority w:val="1"/>
    <w:rsid w:val="00F87058"/>
    <w:rPr>
      <w:rFonts w:asciiTheme="majorHAnsi" w:eastAsiaTheme="majorEastAsia" w:hAnsiTheme="majorHAnsi" w:cstheme="majorBidi"/>
      <w:color w:val="000000" w:themeColor="text1"/>
      <w:kern w:val="0"/>
      <w:sz w:val="24"/>
      <w:szCs w:val="24"/>
      <w:lang w:eastAsia="ja-JP"/>
      <w14:ligatures w14:val="none"/>
    </w:rPr>
  </w:style>
  <w:style w:type="paragraph" w:styleId="ListParagraph">
    <w:name w:val="List Paragraph"/>
    <w:basedOn w:val="Normal"/>
    <w:uiPriority w:val="34"/>
    <w:unhideWhenUsed/>
    <w:qFormat/>
    <w:rsid w:val="00F87058"/>
    <w:pPr>
      <w:ind w:left="720" w:firstLine="0"/>
      <w:contextualSpacing/>
    </w:pPr>
  </w:style>
  <w:style w:type="paragraph" w:customStyle="1" w:styleId="Title2">
    <w:name w:val="Title 2"/>
    <w:basedOn w:val="Normal"/>
    <w:uiPriority w:val="1"/>
    <w:qFormat/>
    <w:rsid w:val="00F87058"/>
    <w:pPr>
      <w:ind w:firstLine="0"/>
      <w:jc w:val="center"/>
    </w:pPr>
  </w:style>
  <w:style w:type="table" w:styleId="GridTable2-Accent1">
    <w:name w:val="Grid Table 2 Accent 1"/>
    <w:basedOn w:val="TableNormal"/>
    <w:uiPriority w:val="47"/>
    <w:rsid w:val="00F87058"/>
    <w:pPr>
      <w:spacing w:after="0" w:line="240" w:lineRule="auto"/>
      <w:ind w:firstLine="720"/>
    </w:pPr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  <w:tblCellMar>
        <w:left w:w="0" w:type="dxa"/>
        <w:right w:w="0" w:type="dxa"/>
      </w:tblCellMar>
    </w:tblPr>
    <w:tblStylePr w:type="firstRow">
      <w:rPr>
        <w:b w:val="0"/>
        <w:bCs/>
        <w:i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F87058"/>
    <w:rPr>
      <w:color w:val="0563C1" w:themeColor="hyperlink"/>
      <w:u w:val="single"/>
    </w:rPr>
  </w:style>
  <w:style w:type="paragraph" w:customStyle="1" w:styleId="Default">
    <w:name w:val="Default"/>
    <w:rsid w:val="00A365A4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kern w:val="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076E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76EF"/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A71FE87B50434EB60F4CC5526CF4F0" ma:contentTypeVersion="3" ma:contentTypeDescription="Create a new document." ma:contentTypeScope="" ma:versionID="91e75a7450f2e1b8341c2c88321f172c">
  <xsd:schema xmlns:xsd="http://www.w3.org/2001/XMLSchema" xmlns:xs="http://www.w3.org/2001/XMLSchema" xmlns:p="http://schemas.microsoft.com/office/2006/metadata/properties" xmlns:ns3="998dbb30-b174-47ca-9388-c68ee2918ba4" targetNamespace="http://schemas.microsoft.com/office/2006/metadata/properties" ma:root="true" ma:fieldsID="252a8933b10384bb798cdaa94281b404" ns3:_="">
    <xsd:import namespace="998dbb30-b174-47ca-9388-c68ee2918ba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8dbb30-b174-47ca-9388-c68ee2918b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FC62E8E-7264-4A48-A208-8E0023D15E8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7719456-D298-4AE2-A005-E737AF4BA5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8dbb30-b174-47ca-9388-c68ee2918b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3A5876-BE33-45B4-BDAF-A5A410183D2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4</TotalTime>
  <Pages>2</Pages>
  <Words>189</Words>
  <Characters>1082</Characters>
  <Application>Microsoft Office Word</Application>
  <DocSecurity>0</DocSecurity>
  <Lines>9</Lines>
  <Paragraphs>2</Paragraphs>
  <ScaleCrop>false</ScaleCrop>
  <Company/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nalyn De Dios</dc:creator>
  <cp:keywords/>
  <dc:description/>
  <cp:lastModifiedBy>Ednalyn De Dios</cp:lastModifiedBy>
  <cp:revision>16</cp:revision>
  <dcterms:created xsi:type="dcterms:W3CDTF">2023-08-31T18:59:00Z</dcterms:created>
  <dcterms:modified xsi:type="dcterms:W3CDTF">2023-09-01T0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A71FE87B50434EB60F4CC5526CF4F0</vt:lpwstr>
  </property>
</Properties>
</file>